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644DBE" w:rsidR="006149B1" w:rsidP="00644DBE" w:rsidRDefault="00644DBE" w14:paraId="73BA2E7E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9264" behindDoc="1" locked="0" layoutInCell="1" allowOverlap="1" wp14:editId="0BCD5EEA" wp14:anchorId="3E2AD22A">
            <wp:simplePos x="0" y="0"/>
            <wp:positionH relativeFrom="column">
              <wp:posOffset>6827665</wp:posOffset>
            </wp:positionH>
            <wp:positionV relativeFrom="paragraph">
              <wp:posOffset>1270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val="French"/>
        </w:rPr>
        <w:t>MODÈLE DE CALENDRIER DE PROJET</w:t>
      </w:r>
    </w:p>
    <w:tbl>
      <w:tblPr>
        <w:tblW w:w="14346" w:type="dxa"/>
        <w:tblLook w:val="04A0" w:firstRow="1" w:lastRow="0" w:firstColumn="1" w:lastColumn="0" w:noHBand="0" w:noVBand="1"/>
      </w:tblPr>
      <w:tblGrid>
        <w:gridCol w:w="3700"/>
        <w:gridCol w:w="3700"/>
        <w:gridCol w:w="610"/>
        <w:gridCol w:w="3168"/>
        <w:gridCol w:w="3168"/>
      </w:tblGrid>
      <w:tr w:rsidRPr="00644DBE" w:rsidR="00644DBE" w:rsidTr="00644DBE" w14:paraId="59F1B117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bookmarkEnd w:id="6"/>
          <w:p w:rsidRPr="00644DBE" w:rsidR="00644DBE" w:rsidP="00644DBE" w:rsidRDefault="00644DBE" w14:paraId="489692A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>NOM DU PROJET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3850C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324413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78BD45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>CLÉ DES INTERVENANTS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0103C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476A4AD4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nil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2823B4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700" w:type="dxa"/>
            <w:tcBorders>
              <w:top w:val="single" w:color="D9D9D9" w:sz="4" w:space="0"/>
              <w:left w:val="nil"/>
              <w:bottom w:val="single" w:color="BFBFBF" w:sz="8" w:space="0"/>
              <w:right w:val="single" w:color="D9D9D9" w:sz="4" w:space="0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7CD7D5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F218D0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452B43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27DC3F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B0F0"/>
                <w:szCs w:val="20"/>
              </w:rPr>
            </w:pPr>
            <w:r w:rsidRPr="00644DBE">
              <w:rPr>
                <w:rFonts w:eastAsia="Times New Roman" w:cs="Calibri"/>
                <w:color w:val="00B0F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14E84DAF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3C580B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>CHEF DE PROJET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AE7637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9E0940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379C377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F08EF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7030A0"/>
                <w:szCs w:val="20"/>
              </w:rPr>
            </w:pPr>
            <w:r w:rsidRPr="00644DBE">
              <w:rPr>
                <w:rFonts w:eastAsia="Times New Roman" w:cs="Calibri"/>
                <w:color w:val="7030A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32FFC107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nil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2EF8E14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700" w:type="dxa"/>
            <w:tcBorders>
              <w:top w:val="single" w:color="D9D9D9" w:sz="4" w:space="0"/>
              <w:left w:val="nil"/>
              <w:bottom w:val="single" w:color="BFBFBF" w:sz="8" w:space="0"/>
              <w:right w:val="single" w:color="D9D9D9" w:sz="4" w:space="0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1CE65A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C314D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1A66D4E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C00000"/>
                <w:szCs w:val="20"/>
              </w:rPr>
            </w:pPr>
            <w:r w:rsidRPr="00644DBE">
              <w:rPr>
                <w:rFonts w:eastAsia="Times New Roman" w:cs="Calibri"/>
                <w:color w:val="C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60182B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92D050"/>
                <w:szCs w:val="20"/>
              </w:rPr>
            </w:pPr>
            <w:r w:rsidRPr="00644DBE">
              <w:rPr>
                <w:rFonts w:eastAsia="Times New Roman" w:cs="Calibri"/>
                <w:color w:val="92D05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30986BBD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89D05C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>DATE DE DÉBUT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AF394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D86CB5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4732E3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B050"/>
                <w:szCs w:val="20"/>
              </w:rPr>
            </w:pPr>
            <w:r w:rsidRPr="00644DBE">
              <w:rPr>
                <w:rFonts w:eastAsia="Times New Roman" w:cs="Calibri"/>
                <w:color w:val="00B05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063B6B8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0000"/>
                <w:szCs w:val="20"/>
              </w:rPr>
            </w:pPr>
            <w:r w:rsidRPr="00644DBE">
              <w:rPr>
                <w:rFonts w:eastAsia="Times New Roman" w:cs="Calibri"/>
                <w:color w:val="FF000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67126068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626A01C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644DBE" w:rsidR="00644DBE" w:rsidP="00644DBE" w:rsidRDefault="00644DBE" w14:paraId="17D24F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7"/>
                <w:szCs w:val="17"/>
              </w:rPr>
            </w:pPr>
            <w:r w:rsidRPr="00644DBE">
              <w:rPr>
                <w:rFonts w:eastAsia="Times New Roman" w:cs="Calibri"/>
                <w:color w:val="000000"/>
                <w:sz w:val="17"/>
                <w:szCs w:val="17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644DBE" w:rsidR="00644DBE" w:rsidP="00644DBE" w:rsidRDefault="00644DBE" w14:paraId="7A534E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7"/>
                <w:szCs w:val="17"/>
              </w:rPr>
            </w:pPr>
            <w:r w:rsidRPr="00644DBE">
              <w:rPr>
                <w:rFonts w:eastAsia="Times New Roman" w:cs="Calibri"/>
                <w:color w:val="000000"/>
                <w:sz w:val="17"/>
                <w:szCs w:val="17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68FABAB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ED7D31"/>
                <w:szCs w:val="20"/>
              </w:rPr>
            </w:pPr>
            <w:r w:rsidRPr="00644DBE">
              <w:rPr>
                <w:rFonts w:eastAsia="Times New Roman" w:cs="Calibri"/>
                <w:color w:val="ED7D31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5DAD46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548235"/>
                <w:szCs w:val="20"/>
              </w:rPr>
            </w:pPr>
            <w:r w:rsidRPr="00644DBE">
              <w:rPr>
                <w:rFonts w:eastAsia="Times New Roman" w:cs="Calibri"/>
                <w:color w:val="548235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74591143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709679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>DATE DE FIN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ED82F0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691D0B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330142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52647E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EE5DC0"/>
                <w:szCs w:val="20"/>
              </w:rPr>
            </w:pPr>
            <w:r w:rsidRPr="00644DBE">
              <w:rPr>
                <w:rFonts w:eastAsia="Times New Roman" w:cs="Calibri"/>
                <w:color w:val="EE5DC0"/>
                <w:szCs w:val="20"/>
                <w:lang w:val="French"/>
              </w:rPr>
              <w:t xml:space="preserve"> </w:t>
            </w:r>
          </w:p>
        </w:tc>
      </w:tr>
      <w:tr w:rsidRPr="00644DBE" w:rsidR="00644DBE" w:rsidTr="00644DBE" w14:paraId="31E6AF3A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7F8303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75DEDE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97D1E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300B9F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8EC723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44DBE" w:rsidP="006C6E43" w:rsidRDefault="00644DBE" w14:paraId="79DD1896" w14:textId="77777777">
      <w:pPr>
        <w:bidi w:val="false"/>
        <w:jc w:val="center"/>
        <w:rPr>
          <w:b/>
        </w:rPr>
      </w:pPr>
    </w:p>
    <w:p w:rsidR="00644DBE" w:rsidP="006C6E43" w:rsidRDefault="00644DBE" w14:paraId="32052E80" w14:textId="77777777">
      <w:pPr>
        <w:bidi w:val="false"/>
        <w:jc w:val="center"/>
        <w:rPr>
          <w:b/>
        </w:rPr>
      </w:pPr>
    </w:p>
    <w:p w:rsidR="00644DBE" w:rsidP="00644DBE" w:rsidRDefault="00644DBE" w14:paraId="0BD5AFA8" w14:textId="77777777">
      <w:pPr>
        <w:bidi w:val="false"/>
        <w:rPr>
          <w:b/>
        </w:rPr>
      </w:pPr>
    </w:p>
    <w:p w:rsidR="00644DBE" w:rsidP="006C6E43" w:rsidRDefault="00644DBE" w14:paraId="1FC07AA1" w14:textId="77777777">
      <w:pPr>
        <w:bidi w:val="false"/>
        <w:jc w:val="center"/>
        <w:rPr>
          <w:b/>
        </w:rPr>
        <w:sectPr w:rsidR="00644DBE" w:rsidSect="00644DB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02056D" w:rsidTr="0002056D" w14:paraId="02FF791E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44DBE" w:rsidP="00644DBE" w:rsidRDefault="00644DBE" w14:paraId="362D279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val="French"/>
              </w:rPr>
              <w:t>SEMAINE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7D55838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LU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54A4D06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A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51DBD5F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79AC10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J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58FBA8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VE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97C410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A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44DBE" w:rsidP="00644DBE" w:rsidRDefault="00644DBE" w14:paraId="3ED8173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DI</w:t>
            </w:r>
          </w:p>
        </w:tc>
      </w:tr>
      <w:tr w:rsidRPr="00644DBE" w:rsidR="0002056D" w:rsidTr="0002056D" w14:paraId="00D9ECC6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DD629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3BF37C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6FEF1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D8CAD6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8E669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A7D1A0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C5D4A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1F937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02056D" w:rsidTr="0002056D" w14:paraId="6319BA17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435D246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74A26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2C487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89D69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9D8C42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BEA00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B11FF7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C82704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02056D" w:rsidTr="0002056D" w14:paraId="2473FB8D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6D04F9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2D2078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7E7800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CCACB3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6AE3E1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3513B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E66CC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8C68F4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02056D" w:rsidTr="0002056D" w14:paraId="19A57432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08618C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2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370775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0C9FD6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AFC2F1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67A6BF8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30E466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55B0C02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8C7877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02056D" w:rsidTr="0002056D" w14:paraId="11498EA5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7B67550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63647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B598FA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5E945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12C4E6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BC936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14F52C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B26F9C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02056D" w:rsidTr="0002056D" w14:paraId="1754022C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4DF1FA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3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71131C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9AF51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5DC03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472C63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22A0E6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27785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E5C55C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02056D" w:rsidTr="0002056D" w14:paraId="74CA0CD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0CE419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5A08F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BB8E9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FF54B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06AD15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3CEDE1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CFD59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E4F57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02056D" w:rsidTr="0002056D" w14:paraId="577C573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065C87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4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6C248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067407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C4094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4999D6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438F2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7A8EB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66FBB9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44DBE" w:rsidP="006C6E43" w:rsidRDefault="00644DBE" w14:paraId="5829A347" w14:textId="77777777">
      <w:pPr>
        <w:bidi w:val="false"/>
        <w:jc w:val="center"/>
        <w:rPr>
          <w:b/>
        </w:rPr>
        <w:sectPr w:rsidR="00644DBE" w:rsidSect="00644DB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663057" w:rsidTr="00E143E9" w14:paraId="0AC491B3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63057" w:rsidP="00E143E9" w:rsidRDefault="00663057" w14:paraId="5069C8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val="French"/>
              </w:rPr>
              <w:t>SEMAINE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0542F9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LU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757D6A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A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6779F8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D4E948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J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5AA5CED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VE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5FE1F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A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63057" w:rsidP="00E143E9" w:rsidRDefault="00663057" w14:paraId="20FFA75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DI</w:t>
            </w:r>
          </w:p>
        </w:tc>
      </w:tr>
      <w:tr w:rsidRPr="00644DBE" w:rsidR="00663057" w:rsidTr="00E143E9" w14:paraId="094C2F44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2163D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A46BC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6AA116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56A507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A9ED4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A57A7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FCD34B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E6B66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425A9B55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ABDE6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5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24DCD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DD469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8ECB3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3BAA16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73502E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7BC3A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B143C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5B913B52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905F6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4D438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C803DA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EC946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A9003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1DBD13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18F59A2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12676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1D23512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6D9DACD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6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4FD0E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B3150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D787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507E3E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628696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75FBF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F51B8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749482EA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6EEBEB0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BA534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BEC54D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47EC55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E659EA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B83626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5A63C4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078C7C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670F0486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006F4D9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7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901243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4BD794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86E5F8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D52780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FD2BB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27577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F7217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3C5B8F8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62D6AB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762ABE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F692E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125364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BA0F39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8AD32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782FD7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7427A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11FC9028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1F9F066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8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2C5E37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CB3B5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55633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70E84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307E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1B3A3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3A37CE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44DBE" w:rsidP="006C6E43" w:rsidRDefault="00644DBE" w14:paraId="213302E9" w14:textId="77777777">
      <w:pPr>
        <w:bidi w:val="false"/>
        <w:jc w:val="center"/>
        <w:rPr>
          <w:b/>
        </w:rPr>
        <w:sectPr w:rsidR="00644DBE" w:rsidSect="00644DB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663057" w:rsidTr="00E143E9" w14:paraId="4D305EA1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63057" w:rsidP="00E143E9" w:rsidRDefault="00663057" w14:paraId="3D0356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val="French"/>
              </w:rPr>
              <w:t>SEMAINE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442791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LU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CF7981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A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0191D8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53356BB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J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4372DC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VE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87A1C1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A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63057" w:rsidP="00E143E9" w:rsidRDefault="00663057" w14:paraId="6F95497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DI</w:t>
            </w:r>
          </w:p>
        </w:tc>
      </w:tr>
      <w:tr w:rsidRPr="00644DBE" w:rsidR="00663057" w:rsidTr="00E143E9" w14:paraId="6667338C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53AB1E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6CA8AC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33AAD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0C392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58FAAB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3A16F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344E5A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52B3A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256F18F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031617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9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174ADB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439AB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3810B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8B53F4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C4854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DDA478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9F6357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019E3B16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21C73D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89427D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6C83F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B31B75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D53E8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71DFD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4A4AE4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CBF4A9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18566C7A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E4D6A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0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AFE49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38696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F1F15A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68ED5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0A178E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5DA8E56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374867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79649BCA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68C4C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F5EBB1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403C21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DEC2A8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482922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D0D8F0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C3565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78F23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324C78C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3B990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1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0E517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FC2AA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A1931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737C2A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7EE0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776A5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DAD741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663057" w:rsidTr="00E143E9" w14:paraId="472BBF2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AC1D7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96ED9C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CA68C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C6239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F5210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A5684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41F6F7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503359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663057" w:rsidTr="00E143E9" w14:paraId="4AA4289D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7450A7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2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5325C9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8175F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3B6BB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451E0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419D3F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DE46A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EE38C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63057" w:rsidP="00C805C2" w:rsidRDefault="00663057" w14:paraId="16B6E80E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C97277" w:rsidTr="00E143E9" w14:paraId="38273457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C97277" w:rsidP="00E143E9" w:rsidRDefault="00C97277" w14:paraId="01F10C7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val="French"/>
              </w:rPr>
              <w:t>SEMAINE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177837F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LU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7A0755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A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0671638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4703A4C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J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71D560B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VE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1EC91C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A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C97277" w:rsidP="00E143E9" w:rsidRDefault="00C97277" w14:paraId="0BA0F0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DI</w:t>
            </w:r>
          </w:p>
        </w:tc>
      </w:tr>
      <w:tr w:rsidRPr="00644DBE" w:rsidR="00C97277" w:rsidTr="00E143E9" w14:paraId="5466AD2C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30FB7D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D0D4C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24F462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64206A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E0604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D4F50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FC8024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0B37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1B2609EE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20E44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3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864FD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5556EAD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27BFF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A081F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4B75D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98F8F2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37499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2E90F5AD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D579F1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580097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5BF792E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CAEFF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5B63FCD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5E6B8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F52A9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14928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7631A8A3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A2DA7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4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48433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ECA3CD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F8D8B4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42413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70B36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44946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A1BC3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015B35B9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6A1F7A2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49D738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7668BB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40BAF3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F4ED8B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EDC62E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7CB3F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B48C28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2971B55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3289F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5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8825C6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C20D03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1E0FE3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F853F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5EF46B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777CC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9F28F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0D92677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A461E4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F0342B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B2302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91866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827AFF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596B4F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1A9CC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A1C5F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0A5F4166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449775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6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18A51F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3276CA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25271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FC9195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0DD23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E97DF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6164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63057" w:rsidP="00C805C2" w:rsidRDefault="00663057" w14:paraId="035C9AA9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C97277" w:rsidTr="00E143E9" w14:paraId="6457BEAB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C97277" w:rsidP="00E143E9" w:rsidRDefault="00C97277" w14:paraId="12A5E62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val="French"/>
              </w:rPr>
              <w:t>SEMAINE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017AB5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LU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B7F2E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A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391FFD4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M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B43EEF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JE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183395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VE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DEA28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SA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C97277" w:rsidP="00E143E9" w:rsidRDefault="00C97277" w14:paraId="6B2778F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val="French"/>
              </w:rPr>
              <w:t>DI</w:t>
            </w:r>
          </w:p>
        </w:tc>
      </w:tr>
      <w:tr w:rsidRPr="00644DBE" w:rsidR="00C97277" w:rsidTr="00E143E9" w14:paraId="16F63442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53A8F8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2A1B7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0FBAC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20D15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B01D4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039E89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89C83E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77D24B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70402C4B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7E3F8F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7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766C0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BFA523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D31BA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7BEB1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9B5CE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ECFE1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816DD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543C1BA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68F020C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F270D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83038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D02F3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55452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EF42A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81FF1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C765F8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641F5503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0FEC74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8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9303C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AA0D7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7F0E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305341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5108CC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6F4607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825905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05F1F85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10D342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2966A6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F7CA7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C3912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47763A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35F3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7CE31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C46748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21E15DE8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ED05D5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19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A99E6F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4D3E5E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CAC28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3AD583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C1D010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0FBD505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CC021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  <w:tr w:rsidRPr="00644DBE" w:rsidR="00C97277" w:rsidTr="00E143E9" w14:paraId="5638B5FF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DDC4F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7EC0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55359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996B7F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61B7CE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792A5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FF31A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C3C73F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 </w:t>
            </w:r>
          </w:p>
        </w:tc>
      </w:tr>
      <w:tr w:rsidRPr="00644DBE" w:rsidR="00C97277" w:rsidTr="00E143E9" w14:paraId="744A800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8AAE2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val="French"/>
              </w:rPr>
              <w:t xml:space="preserve">semaine 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val="French"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val="French"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val="French"/>
              </w:rPr>
              <w:t>20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EBF89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050FFC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163C1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AF062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2EECE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4E7D00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C8137E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val="French"/>
              </w:rPr>
              <w:t xml:space="preserve"> </w:t>
            </w:r>
          </w:p>
        </w:tc>
      </w:tr>
    </w:tbl>
    <w:p w:rsidR="00663057" w:rsidP="00C805C2" w:rsidRDefault="00663057" w14:paraId="691E1741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426F17EB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10028" w:type="dxa"/>
        <w:tblInd w:w="33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7EB2479D" w14:textId="77777777">
        <w:trPr>
          <w:trHeight w:val="3202"/>
        </w:trPr>
        <w:tc>
          <w:tcPr>
            <w:tcW w:w="10028" w:type="dxa"/>
          </w:tcPr>
          <w:p w:rsidRPr="00A64F9A" w:rsidR="00DB7FDC" w:rsidP="00E143E9" w:rsidRDefault="00DB7FDC" w14:paraId="3AF55D26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E143E9" w:rsidRDefault="00DB7FDC" w14:paraId="72035F48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val="French"/>
              </w:rPr>
              <w:t>DÉMENTI</w:t>
            </w:r>
          </w:p>
          <w:p w:rsidRPr="00A64F9A" w:rsidR="00DB7FDC" w:rsidP="00E143E9" w:rsidRDefault="00DB7FDC" w14:paraId="066B3D41" w14:textId="77777777"/>
          <w:p w:rsidRPr="00A64F9A" w:rsidR="00DB7FDC" w:rsidP="00E143E9" w:rsidRDefault="00DB7FDC" w14:paraId="5B198FE6" w14:textId="77777777">
            <w:pPr>
              <w:bidi w:val="false"/>
              <w:spacing w:line="276" w:lineRule="auto"/>
            </w:pPr>
            <w:r w:rsidRPr="00A64F9A">
              <w:rPr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DB7FDC" w:rsidP="00DB7FDC" w:rsidRDefault="00DB7FDC" w14:paraId="187242CE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72799A8C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21054" w14:textId="77777777" w:rsidR="005717D8" w:rsidRDefault="005717D8" w:rsidP="00480F66">
      <w:pPr>
        <w:spacing w:after="0" w:line="240" w:lineRule="auto"/>
      </w:pPr>
      <w:r>
        <w:separator/>
      </w:r>
    </w:p>
  </w:endnote>
  <w:endnote w:type="continuationSeparator" w:id="0">
    <w:p w14:paraId="484CB6B0" w14:textId="77777777" w:rsidR="005717D8" w:rsidRDefault="005717D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7D8" w:rsidRDefault="005717D8" w14:paraId="2CAD54D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6C6E43" w:rsidP="00770091" w:rsidRDefault="006C6E43" w14:paraId="701D963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lang w:val="French"/>
      </w:rPr>
      <w:tab/>
    </w:r>
    <w:r w:rsidRPr="00770091">
      <w:rPr>
        <w:bCs/>
        <w:lang w:val="French"/>
      </w:rPr>
      <w:tab/>
    </w:r>
    <w:r w:rsidRPr="00770091">
      <w:rPr>
        <w:lang w:val="French"/>
      </w:rPr>
      <w:t xml:space="preserve">Page </w:t>
    </w:r>
    <w:r w:rsidRPr="00770091">
      <w:rPr>
        <w:bCs/>
        <w:lang w:val="French"/>
      </w:rPr>
      <w:fldChar w:fldCharType="begin"/>
    </w:r>
    <w:r w:rsidRPr="00770091">
      <w:rPr>
        <w:bCs/>
        <w:lang w:val="French"/>
      </w:rPr>
      <w:instrText xml:space="preserve"> PAGE  \* Arabic  \* MERGEFORMAT </w:instrText>
    </w:r>
    <w:r w:rsidRPr="00770091">
      <w:rPr>
        <w:bCs/>
        <w:lang w:val="French"/>
      </w:rPr>
      <w:fldChar w:fldCharType="separate"/>
    </w:r>
    <w:r w:rsidRPr="00770091">
      <w:rPr>
        <w:bCs/>
        <w:lang w:val="French"/>
      </w:rPr>
      <w:t>3</w:t>
    </w:r>
    <w:r w:rsidRPr="00770091">
      <w:rPr>
        <w:bCs/>
        <w:lang w:val="French"/>
      </w:rPr>
      <w:fldChar w:fldCharType="end"/>
    </w:r>
    <w:r w:rsidRPr="00770091">
      <w:rPr>
        <w:lang w:val="French"/>
      </w:rPr>
      <w:t xml:space="preserve"> de </w:t>
    </w:r>
    <w:r w:rsidRPr="00770091">
      <w:rPr>
        <w:bCs/>
        <w:lang w:val="French"/>
      </w:rPr>
      <w:fldChar w:fldCharType="begin"/>
    </w:r>
    <w:r w:rsidRPr="00770091">
      <w:rPr>
        <w:bCs/>
        <w:lang w:val="French"/>
      </w:rPr>
      <w:instrText xml:space="preserve"> NUMPAGES  \* Arabic  \* MERGEFORMAT </w:instrText>
    </w:r>
    <w:r w:rsidRPr="00770091">
      <w:rPr>
        <w:bCs/>
        <w:lang w:val="French"/>
      </w:rPr>
      <w:fldChar w:fldCharType="separate"/>
    </w:r>
    <w:r w:rsidRPr="00770091">
      <w:rPr>
        <w:bCs/>
        <w:lang w:val="French"/>
      </w:rPr>
      <w:t>9</w:t>
    </w:r>
    <w:r w:rsidRPr="00770091">
      <w:rPr>
        <w:bCs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6C6E43" w:rsidP="00C805C2" w:rsidRDefault="006C6E43" w14:paraId="3686FBEC" w14:textId="77777777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3E41F" w14:textId="77777777" w:rsidR="005717D8" w:rsidRDefault="005717D8" w:rsidP="00480F66">
      <w:pPr>
        <w:spacing w:after="0" w:line="240" w:lineRule="auto"/>
      </w:pPr>
      <w:r>
        <w:separator/>
      </w:r>
    </w:p>
  </w:footnote>
  <w:footnote w:type="continuationSeparator" w:id="0">
    <w:p w14:paraId="1AA95968" w14:textId="77777777" w:rsidR="005717D8" w:rsidRDefault="005717D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BCDF7" w14:textId="77777777" w:rsidR="005717D8" w:rsidRDefault="005717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0130B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BB4D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717D8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717D8"/>
    <w:rsid w:val="005B1E3F"/>
    <w:rsid w:val="005C7381"/>
    <w:rsid w:val="005F3691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1DA3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53CCA"/>
    <w:rsid w:val="00E63191"/>
    <w:rsid w:val="00E8459A"/>
    <w:rsid w:val="00EC1AD4"/>
    <w:rsid w:val="00F02752"/>
    <w:rsid w:val="00F12F4E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3F4960"/>
  <w15:chartTrackingRefBased/>
  <w15:docId w15:val="{5CAEB1E5-591F-4B7D-BE79-7A0F04BBA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fr.smartsheet.com/try-it?trp=17156&amp;utm_language=FR&amp;utm_source=integrated+content&amp;utm_campaign=/project-calendar-templates&amp;utm_medium=ic+project+calendar+template+17156+word+fr&amp;lpa=ic+project+calendar+template+17156+word+fr&amp;lx=aYf7K2kMaKALvWovhVtmD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8322B-1B52-466C-A4F4-63D9AB902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53cd33add04c591b42ade610ca7d2f</Template>
  <TotalTime>0</TotalTime>
  <Pages>2</Pages>
  <Words>273</Words>
  <Characters>1560</Characters>
  <Application>Microsoft Office Word</Application>
  <DocSecurity>4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54:00Z</dcterms:created>
  <dcterms:modified xsi:type="dcterms:W3CDTF">2021-05-06T14:54:00Z</dcterms:modified>
  <cp:category/>
</cp:coreProperties>
</file>